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320D4B" w14:textId="4AA56FD4" w:rsidR="00257AEC" w:rsidRDefault="00257AEC" w:rsidP="00AD2475">
      <w:r>
        <w:t>(Approx. 1751 words)</w:t>
      </w:r>
    </w:p>
    <w:p w14:paraId="4A841DA1" w14:textId="77777777" w:rsidR="00257AEC" w:rsidRDefault="00257AEC" w:rsidP="00AD2475"/>
    <w:p w14:paraId="32F4A458" w14:textId="1434D961" w:rsidR="00AD2475" w:rsidRDefault="00AD2475" w:rsidP="00AD2475">
      <w:r>
        <w:t>Not Another Sunset!</w:t>
      </w:r>
    </w:p>
    <w:p w14:paraId="4CC11AC2" w14:textId="63C6CBFD" w:rsidR="00257AEC" w:rsidRDefault="00257AEC" w:rsidP="00AD2475">
      <w:r>
        <w:t>By Greg Skalka, President, Under the Computer Hood User Group</w:t>
      </w:r>
    </w:p>
    <w:p w14:paraId="5C8CA01F" w14:textId="3E9F295A" w:rsidR="00257AEC" w:rsidRDefault="00257AEC" w:rsidP="00AD2475">
      <w:r>
        <w:t>Drive Light Newsletter</w:t>
      </w:r>
    </w:p>
    <w:p w14:paraId="7B0225F4" w14:textId="6EC2D020" w:rsidR="00257AEC" w:rsidRDefault="00257AEC" w:rsidP="00AD2475">
      <w:hyperlink r:id="rId4" w:history="1">
        <w:r w:rsidRPr="00602874">
          <w:rPr>
            <w:rStyle w:val="Hyperlink"/>
          </w:rPr>
          <w:t>www.uchug.org</w:t>
        </w:r>
      </w:hyperlink>
    </w:p>
    <w:p w14:paraId="21274F35" w14:textId="69F1826E" w:rsidR="00257AEC" w:rsidRDefault="00257AEC" w:rsidP="00AD2475">
      <w:r>
        <w:t>president (at) uchug.org</w:t>
      </w:r>
    </w:p>
    <w:p w14:paraId="4BC9A3C0" w14:textId="77777777" w:rsidR="00AD2475" w:rsidRDefault="00AD2475" w:rsidP="00AD2475"/>
    <w:p w14:paraId="49D726F8" w14:textId="77777777" w:rsidR="00666C55" w:rsidRDefault="00AD2475" w:rsidP="00AD2475">
      <w:r>
        <w:t>I have seen the sun set on a lot of technology</w:t>
      </w:r>
      <w:r w:rsidR="00666C55">
        <w:t xml:space="preserve">. </w:t>
      </w:r>
      <w:r>
        <w:t>As tech improvements are made and new innovations come to market to brighten our days, the old devices, systems</w:t>
      </w:r>
      <w:r w:rsidR="00666C55">
        <w:t>,</w:t>
      </w:r>
      <w:r>
        <w:t xml:space="preserve"> and ways of doing things often slowly pass over the horizon and out of sight.</w:t>
      </w:r>
      <w:r w:rsidR="00666C55">
        <w:t xml:space="preserve"> </w:t>
      </w:r>
    </w:p>
    <w:p w14:paraId="11B1E78E" w14:textId="77777777" w:rsidR="00666C55" w:rsidRDefault="00666C55" w:rsidP="00AD2475"/>
    <w:p w14:paraId="3E11DCEF" w14:textId="6E6A2435" w:rsidR="00AD2475" w:rsidRDefault="00AD2475" w:rsidP="00AD2475">
      <w:r>
        <w:t xml:space="preserve">In most cases this is a good thing, bringing many benefits, but </w:t>
      </w:r>
      <w:r w:rsidR="00666C55">
        <w:t>there are rarely</w:t>
      </w:r>
      <w:r>
        <w:t xml:space="preserve"> </w:t>
      </w:r>
      <w:r w:rsidR="00666C55">
        <w:t>any</w:t>
      </w:r>
      <w:r>
        <w:t xml:space="preserve"> downsides, however minor</w:t>
      </w:r>
      <w:r w:rsidR="00666C55">
        <w:t xml:space="preserve">. </w:t>
      </w:r>
      <w:r>
        <w:t>With a lot of innovation</w:t>
      </w:r>
      <w:r w:rsidR="00666C55">
        <w:t>s,</w:t>
      </w:r>
      <w:r>
        <w:t xml:space="preserve"> there can still be some advantages to older ways</w:t>
      </w:r>
      <w:r w:rsidR="00666C55">
        <w:t xml:space="preserve">. </w:t>
      </w:r>
      <w:r>
        <w:t>Young people today don’t know</w:t>
      </w:r>
      <w:r w:rsidR="00EF4CC4">
        <w:t xml:space="preserve"> </w:t>
      </w:r>
      <w:r>
        <w:t>what it is like to get up from the couch, walk to the TV and turn a knob to change the channel, yet with all that convenience, the remote control can contribute to a sedentary lifestyle.</w:t>
      </w:r>
      <w:r>
        <w:t xml:space="preserve"> </w:t>
      </w:r>
      <w:r>
        <w:t xml:space="preserve">Another thing many </w:t>
      </w:r>
      <w:proofErr w:type="gramStart"/>
      <w:r>
        <w:t>don’t</w:t>
      </w:r>
      <w:proofErr w:type="gramEnd"/>
      <w:r>
        <w:t xml:space="preserve"> remember is having to manually defrost a freezer</w:t>
      </w:r>
      <w:r w:rsidR="00666C55">
        <w:t xml:space="preserve">. </w:t>
      </w:r>
      <w:r>
        <w:t>Self-defrosting technology saves labor but uses more energy</w:t>
      </w:r>
      <w:r w:rsidR="00666C55">
        <w:t xml:space="preserve">. </w:t>
      </w:r>
      <w:r>
        <w:t>Automatic transmissions in automobiles made driving easier for everyone but provided poorer mileage until the technology improved</w:t>
      </w:r>
      <w:r w:rsidR="00666C55">
        <w:t xml:space="preserve">. </w:t>
      </w:r>
      <w:r>
        <w:t>Now many automatic transmissions are manuals</w:t>
      </w:r>
      <w:r w:rsidR="00EF4CC4">
        <w:t xml:space="preserve"> </w:t>
      </w:r>
      <w:r>
        <w:t>with a computer doing the shifting, and it is hard to find a new vehicle with a true manual transmission</w:t>
      </w:r>
      <w:r w:rsidR="00666C55">
        <w:t xml:space="preserve">. </w:t>
      </w:r>
      <w:r>
        <w:t>A true manual can still be an advantage, however, since when so few today know how to operate them, they are less likely to be stolen or carjacked</w:t>
      </w:r>
      <w:r w:rsidR="00666C55">
        <w:t xml:space="preserve">. </w:t>
      </w:r>
      <w:r>
        <w:t>A lot of tech innovations improve our lives in almost all aspects, and there seems little reason to retain the old ways.</w:t>
      </w:r>
      <w:r>
        <w:t xml:space="preserve"> </w:t>
      </w:r>
    </w:p>
    <w:p w14:paraId="278CEEAC" w14:textId="77777777" w:rsidR="00EF4CC4" w:rsidRDefault="00EF4CC4" w:rsidP="00AD2475"/>
    <w:p w14:paraId="59C09F10" w14:textId="224E834E" w:rsidR="00EF4CC4" w:rsidRDefault="00AD2475" w:rsidP="00AD2475">
      <w:r>
        <w:t>Computer technology has improved greatly over 40 years</w:t>
      </w:r>
      <w:r w:rsidR="00666C55">
        <w:t xml:space="preserve">. </w:t>
      </w:r>
      <w:r>
        <w:t>It would be hard to argue that we would be better off today with no Internet and non-portable devices controlled through a text interface or rows of switches, with</w:t>
      </w:r>
      <w:r w:rsidR="00666C55">
        <w:t xml:space="preserve"> </w:t>
      </w:r>
      <w:r>
        <w:t xml:space="preserve">large monochrome displays that </w:t>
      </w:r>
      <w:proofErr w:type="gramStart"/>
      <w:r>
        <w:t>can’t</w:t>
      </w:r>
      <w:proofErr w:type="gramEnd"/>
      <w:r>
        <w:t xml:space="preserve"> show graphics</w:t>
      </w:r>
      <w:r w:rsidR="00666C55">
        <w:t xml:space="preserve">. </w:t>
      </w:r>
      <w:r>
        <w:t>All the changes we’ve seen, from the DOS command line</w:t>
      </w:r>
      <w:r w:rsidR="00666C55">
        <w:t xml:space="preserve"> </w:t>
      </w:r>
      <w:r>
        <w:t>prompt through ten or more versions of Windows, all the versions of Apple products, from the stationary desktop through laptops, Chromebooks, tablets, smartphones</w:t>
      </w:r>
      <w:r w:rsidR="00666C55">
        <w:t>,</w:t>
      </w:r>
      <w:r>
        <w:t xml:space="preserve"> and watches, have meant that a lot of products have seen the sun set on them over the years</w:t>
      </w:r>
      <w:r w:rsidR="00666C55">
        <w:t xml:space="preserve">. </w:t>
      </w:r>
      <w:r>
        <w:t>In most cases</w:t>
      </w:r>
      <w:r w:rsidR="00666C55">
        <w:t>,</w:t>
      </w:r>
      <w:r>
        <w:t xml:space="preserve"> we run enthusiastically towards the rising sun of new products and capabilities</w:t>
      </w:r>
      <w:r w:rsidR="00666C55">
        <w:t xml:space="preserve">. </w:t>
      </w:r>
      <w:r>
        <w:t>In a few cases, though, it seems major tech players want to push our still useful and valued technology off a western cliff into the abyss of obscurity before we are willing to part with it, all in the interest of ringing up new sales.</w:t>
      </w:r>
    </w:p>
    <w:p w14:paraId="04A35013" w14:textId="77777777" w:rsidR="00EF4CC4" w:rsidRDefault="00EF4CC4" w:rsidP="00AD2475"/>
    <w:p w14:paraId="2212C699" w14:textId="3323F52F" w:rsidR="00EF4CC4" w:rsidRDefault="00AD2475" w:rsidP="00AD2475">
      <w:r>
        <w:t>I live in the Wintel (Windows-Intel) world and have seen many product</w:t>
      </w:r>
      <w:r w:rsidR="00666C55">
        <w:t>s</w:t>
      </w:r>
      <w:r>
        <w:t xml:space="preserve"> and operating system sunsets</w:t>
      </w:r>
      <w:r w:rsidR="00666C55">
        <w:t xml:space="preserve">. </w:t>
      </w:r>
      <w:r>
        <w:t>DOS was revolutionary, but Windows graphics and mouse use made leaving it easy</w:t>
      </w:r>
      <w:r w:rsidR="00666C55">
        <w:t xml:space="preserve">. </w:t>
      </w:r>
      <w:r>
        <w:t xml:space="preserve">Windows XP was a great OS; </w:t>
      </w:r>
      <w:proofErr w:type="gramStart"/>
      <w:r>
        <w:t>I’m</w:t>
      </w:r>
      <w:proofErr w:type="gramEnd"/>
      <w:r>
        <w:t xml:space="preserve"> writing this on a 15</w:t>
      </w:r>
      <w:r w:rsidR="00666C55">
        <w:t>-</w:t>
      </w:r>
      <w:r>
        <w:t>year-old PC that still runs fine (without an Internet connection), with an early version of Microsoft Word that has all I really need</w:t>
      </w:r>
      <w:r w:rsidR="00666C55">
        <w:t xml:space="preserve">. </w:t>
      </w:r>
      <w:r>
        <w:t>MS Office is one case where I feel Microsoft has been adding “features” and changing versions primarily to squeeze more money out of users</w:t>
      </w:r>
      <w:r w:rsidR="00666C55">
        <w:t xml:space="preserve">. </w:t>
      </w:r>
      <w:r>
        <w:t xml:space="preserve">There have been some nice feature improvements over the years, but a lot of the recent </w:t>
      </w:r>
      <w:r>
        <w:lastRenderedPageBreak/>
        <w:t xml:space="preserve">changes have been to the user interface, which I feel was </w:t>
      </w:r>
      <w:proofErr w:type="gramStart"/>
      <w:r>
        <w:t>just fine</w:t>
      </w:r>
      <w:proofErr w:type="gramEnd"/>
      <w:r>
        <w:t xml:space="preserve"> as it was</w:t>
      </w:r>
      <w:r w:rsidR="00666C55">
        <w:t xml:space="preserve">. </w:t>
      </w:r>
      <w:proofErr w:type="gramStart"/>
      <w:r>
        <w:t>I’m</w:t>
      </w:r>
      <w:proofErr w:type="gramEnd"/>
      <w:r>
        <w:t xml:space="preserve"> tired of companies that feel they need to change the look and feel of their software to justify new versions and fees</w:t>
      </w:r>
      <w:r w:rsidR="00666C55">
        <w:t xml:space="preserve">. </w:t>
      </w:r>
      <w:r>
        <w:t xml:space="preserve">I especially </w:t>
      </w:r>
      <w:proofErr w:type="gramStart"/>
      <w:r>
        <w:t>don’t</w:t>
      </w:r>
      <w:proofErr w:type="gramEnd"/>
      <w:r>
        <w:t xml:space="preserve"> care for the idea of “subscription” software (like Office 365), where I feel I’ve just become a revenue stream to some company.</w:t>
      </w:r>
    </w:p>
    <w:p w14:paraId="19954FD2" w14:textId="77777777" w:rsidR="00EF4CC4" w:rsidRDefault="00EF4CC4" w:rsidP="00AD2475"/>
    <w:p w14:paraId="328B429C" w14:textId="45599AD2" w:rsidR="00AD2475" w:rsidRDefault="00AD2475" w:rsidP="00AD2475">
      <w:r>
        <w:t>I know some will say I should perhaps switch to Linux, or at least to open-source (and free) office productivity software, but I unfortunately still live in a working world, where I must use my employer’s MS OS and Office</w:t>
      </w:r>
    </w:p>
    <w:p w14:paraId="49FB30A0" w14:textId="77777777" w:rsidR="00AD2475" w:rsidRDefault="00AD2475" w:rsidP="00AD2475"/>
    <w:p w14:paraId="4BDAEEBA" w14:textId="63BCEF69" w:rsidR="00EF4CC4" w:rsidRDefault="00AD2475" w:rsidP="00AD2475">
      <w:r>
        <w:t xml:space="preserve">I prefer not to cloud my </w:t>
      </w:r>
      <w:proofErr w:type="gramStart"/>
      <w:r>
        <w:t>sadly-limited</w:t>
      </w:r>
      <w:proofErr w:type="gramEnd"/>
      <w:r>
        <w:t xml:space="preserve"> mind with having to be fluent in multiple ways of doing things</w:t>
      </w:r>
      <w:r w:rsidR="00666C55">
        <w:t xml:space="preserve">. </w:t>
      </w:r>
      <w:r>
        <w:t xml:space="preserve">I have the utmost respect for multi-lingual people, as I have </w:t>
      </w:r>
      <w:proofErr w:type="gramStart"/>
      <w:r>
        <w:t>really only</w:t>
      </w:r>
      <w:proofErr w:type="gramEnd"/>
      <w:r>
        <w:t xml:space="preserve"> ever spoken English, and I often don’t feel I</w:t>
      </w:r>
      <w:r w:rsidR="00666C55">
        <w:t xml:space="preserve">'ve </w:t>
      </w:r>
      <w:r>
        <w:t>mastered the one language</w:t>
      </w:r>
      <w:r w:rsidR="00666C55">
        <w:t xml:space="preserve">. </w:t>
      </w:r>
      <w:r>
        <w:t xml:space="preserve"> </w:t>
      </w:r>
    </w:p>
    <w:p w14:paraId="483D7234" w14:textId="77777777" w:rsidR="00EF4CC4" w:rsidRDefault="00EF4CC4" w:rsidP="00AD2475"/>
    <w:p w14:paraId="248B9791" w14:textId="60FE7A97" w:rsidR="00EF4CC4" w:rsidRDefault="00AD2475" w:rsidP="00AD2475">
      <w:r>
        <w:t>I had a good run with Windows 7 and was sad to have to plan last year for its January 2020 security sunset</w:t>
      </w:r>
      <w:r w:rsidR="00666C55">
        <w:t xml:space="preserve">. </w:t>
      </w:r>
      <w:r>
        <w:t>A year ago, my wife and I were running three Win7 computers (a desktop and two laptops), three Chrome OS devices (two Chromebooks and a Chromebit), a Win10 computer I hardly used</w:t>
      </w:r>
      <w:r w:rsidR="00666C55">
        <w:t>,</w:t>
      </w:r>
      <w:r>
        <w:t xml:space="preserve"> a couple of tablets, an Android Smartphone and an iPhone</w:t>
      </w:r>
      <w:r w:rsidR="00666C55">
        <w:t xml:space="preserve">. </w:t>
      </w:r>
      <w:proofErr w:type="gramStart"/>
      <w:r>
        <w:t>I’m</w:t>
      </w:r>
      <w:proofErr w:type="gramEnd"/>
      <w:r>
        <w:t xml:space="preserve"> still transitioning to Windows 10; while my wife is happy on her new Win10 desktop, I’m still setting up the new Win10 laptop I bought myself</w:t>
      </w:r>
      <w:r w:rsidR="00666C55">
        <w:t xml:space="preserve">. </w:t>
      </w:r>
      <w:r>
        <w:t>I try to be good and use my old Win10 computer, but like an unmotivated dieter, I still briefly cheat from time to time and reconnect the network cable on my old Win7 laptop.</w:t>
      </w:r>
    </w:p>
    <w:p w14:paraId="7D7E5D82" w14:textId="77777777" w:rsidR="00EF4CC4" w:rsidRDefault="00EF4CC4" w:rsidP="00AD2475"/>
    <w:p w14:paraId="7BB61C9B" w14:textId="5A64837C" w:rsidR="00EF4CC4" w:rsidRDefault="00AD2475" w:rsidP="00AD2475">
      <w:proofErr w:type="gramStart"/>
      <w:r>
        <w:t>I’ve</w:t>
      </w:r>
      <w:proofErr w:type="gramEnd"/>
      <w:r>
        <w:t xml:space="preserve"> come to terms with Windows 10, having had to use it at work extensively</w:t>
      </w:r>
      <w:r w:rsidR="00666C55">
        <w:t xml:space="preserve">. </w:t>
      </w:r>
      <w:r>
        <w:t>The Win7 security end-of-life deadline turned out to be a boon for Microsoft and computer makers, as least in regards to my family,  It caused me to buy two new desktops (I bought my mom one as well) and a laptop I might not otherwise have been in the market for</w:t>
      </w:r>
      <w:r w:rsidR="00666C55">
        <w:t xml:space="preserve">. </w:t>
      </w:r>
      <w:r>
        <w:t xml:space="preserve">It is nice to have new, </w:t>
      </w:r>
      <w:proofErr w:type="gramStart"/>
      <w:r>
        <w:t>faster</w:t>
      </w:r>
      <w:proofErr w:type="gramEnd"/>
      <w:r>
        <w:t xml:space="preserve"> and better equipment, but I resent being forced into things by the deadlines of others.</w:t>
      </w:r>
    </w:p>
    <w:p w14:paraId="4DC4A169" w14:textId="77777777" w:rsidR="00EF4CC4" w:rsidRDefault="00EF4CC4" w:rsidP="00AD2475"/>
    <w:p w14:paraId="58FEBCB1" w14:textId="64F593AF" w:rsidR="00AD2475" w:rsidRDefault="00AD2475" w:rsidP="00EF4CC4">
      <w:r>
        <w:t>While I grudgingly use Microsoft’s products, I also chose devices running Google’s Chrome OS to add to my tech stable</w:t>
      </w:r>
      <w:r w:rsidR="00666C55">
        <w:t xml:space="preserve">. </w:t>
      </w:r>
      <w:r>
        <w:t>I bought my first Chromebook, an Acer Chromebook 11, in 2015</w:t>
      </w:r>
      <w:r w:rsidR="00666C55">
        <w:t xml:space="preserve">. </w:t>
      </w:r>
      <w:r>
        <w:t>The following year, I bought an Acer Chromebit stick computer</w:t>
      </w:r>
      <w:r w:rsidR="00666C55">
        <w:t xml:space="preserve">. </w:t>
      </w:r>
      <w:r>
        <w:t>Chrome computers are inexpensive (at least the ones I buy are), quick booting</w:t>
      </w:r>
      <w:r w:rsidR="00666C55">
        <w:t>,</w:t>
      </w:r>
      <w:r>
        <w:t xml:space="preserve"> and very portable</w:t>
      </w:r>
      <w:r w:rsidR="00666C55">
        <w:t xml:space="preserve">. </w:t>
      </w:r>
      <w:r>
        <w:t>They are great for going on the web and for reading and light writing tasks but are too underpowered for much else</w:t>
      </w:r>
      <w:r w:rsidR="00666C55">
        <w:t xml:space="preserve">. </w:t>
      </w:r>
      <w:r>
        <w:t>I found my Chromebook was great for web browsing, reading the newspaper</w:t>
      </w:r>
      <w:r w:rsidR="00666C55">
        <w:t>,</w:t>
      </w:r>
      <w:r>
        <w:t xml:space="preserve"> and a wonderful travel accessory</w:t>
      </w:r>
      <w:r w:rsidR="00666C55">
        <w:t xml:space="preserve">. </w:t>
      </w:r>
      <w:r>
        <w:t xml:space="preserve">I bought a second Chromebook, a Samsung XE501-C13, in a 2018 Black Friday sale simply because I loved my first one so </w:t>
      </w:r>
      <w:proofErr w:type="gramStart"/>
      <w:r>
        <w:t>much</w:t>
      </w:r>
      <w:proofErr w:type="gramEnd"/>
      <w:r>
        <w:t xml:space="preserve"> I wanted to have a spare.</w:t>
      </w:r>
    </w:p>
    <w:p w14:paraId="3C2F8B46" w14:textId="69624D11" w:rsidR="006D5014" w:rsidRDefault="006D5014" w:rsidP="00EF4CC4">
      <w:r w:rsidRPr="006D5014">
        <w:lastRenderedPageBreak/>
        <w:drawing>
          <wp:anchor distT="0" distB="0" distL="114300" distR="114300" simplePos="0" relativeHeight="251658240" behindDoc="1" locked="0" layoutInCell="1" allowOverlap="1" wp14:anchorId="42FF1AB0" wp14:editId="55CBEF08">
            <wp:simplePos x="0" y="0"/>
            <wp:positionH relativeFrom="margin">
              <wp:align>left</wp:align>
            </wp:positionH>
            <wp:positionV relativeFrom="paragraph">
              <wp:posOffset>116658</wp:posOffset>
            </wp:positionV>
            <wp:extent cx="2873375" cy="1607820"/>
            <wp:effectExtent l="0" t="0" r="3175" b="0"/>
            <wp:wrapTight wrapText="bothSides">
              <wp:wrapPolygon edited="0">
                <wp:start x="0" y="0"/>
                <wp:lineTo x="0" y="21242"/>
                <wp:lineTo x="21481" y="21242"/>
                <wp:lineTo x="2148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3375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6DCDB2" w14:textId="1D6A6CBF" w:rsidR="006D5014" w:rsidRDefault="006D5014" w:rsidP="006D5014">
      <w:pPr>
        <w:jc w:val="center"/>
      </w:pPr>
    </w:p>
    <w:p w14:paraId="138EBD50" w14:textId="77777777" w:rsidR="006D5014" w:rsidRDefault="006D5014" w:rsidP="00AD2475"/>
    <w:p w14:paraId="23871AAA" w14:textId="3A87089D" w:rsidR="00AD2475" w:rsidRDefault="00AD2475" w:rsidP="006D5014">
      <w:r>
        <w:t>Photo 1: Acer and Samsung Chromebooks</w:t>
      </w:r>
    </w:p>
    <w:p w14:paraId="3A759840" w14:textId="4E59DD7D" w:rsidR="006D5014" w:rsidRDefault="006D5014" w:rsidP="00AD2475"/>
    <w:p w14:paraId="463B0A6A" w14:textId="77777777" w:rsidR="006D5014" w:rsidRDefault="006D5014" w:rsidP="00AD2475"/>
    <w:p w14:paraId="6B79B39E" w14:textId="77777777" w:rsidR="006D5014" w:rsidRDefault="006D5014" w:rsidP="00AD2475"/>
    <w:p w14:paraId="324684C7" w14:textId="77777777" w:rsidR="006D5014" w:rsidRDefault="006D5014" w:rsidP="00AD2475"/>
    <w:p w14:paraId="546D6434" w14:textId="77777777" w:rsidR="006D5014" w:rsidRDefault="006D5014" w:rsidP="00AD2475"/>
    <w:p w14:paraId="2B9B0564" w14:textId="77777777" w:rsidR="006D5014" w:rsidRDefault="006D5014" w:rsidP="00AD2475"/>
    <w:p w14:paraId="7D7EEF45" w14:textId="77777777" w:rsidR="006D5014" w:rsidRDefault="006D5014" w:rsidP="00AD2475"/>
    <w:p w14:paraId="0ADB4BC4" w14:textId="752A940F" w:rsidR="00EF4CC4" w:rsidRDefault="00AD2475" w:rsidP="00AD2475">
      <w:r>
        <w:t>Google started out of the gate with what</w:t>
      </w:r>
      <w:r w:rsidR="00666C55">
        <w:t xml:space="preserve"> </w:t>
      </w:r>
      <w:r>
        <w:t>Microsoft only went to with Windows 10 -forcing automatic OS updates on the user.</w:t>
      </w:r>
      <w:r w:rsidR="00666C55">
        <w:t xml:space="preserve"> </w:t>
      </w:r>
      <w:r>
        <w:t>Google’s Chrome OS updates are small and</w:t>
      </w:r>
      <w:r w:rsidR="00666C55">
        <w:t xml:space="preserve"> </w:t>
      </w:r>
      <w:r>
        <w:t>quick, so you hardly notice they have</w:t>
      </w:r>
      <w:r w:rsidR="00666C55">
        <w:t xml:space="preserve"> </w:t>
      </w:r>
      <w:r>
        <w:t>happened</w:t>
      </w:r>
      <w:r w:rsidR="00666C55">
        <w:t xml:space="preserve">. </w:t>
      </w:r>
      <w:r>
        <w:t>They have seldom changed the</w:t>
      </w:r>
      <w:r w:rsidR="00666C55">
        <w:t xml:space="preserve"> </w:t>
      </w:r>
      <w:r>
        <w:t>look or features, sticking mostly to security,</w:t>
      </w:r>
      <w:r w:rsidR="00666C55">
        <w:t xml:space="preserve"> </w:t>
      </w:r>
      <w:r>
        <w:t xml:space="preserve">and I </w:t>
      </w:r>
      <w:proofErr w:type="gramStart"/>
      <w:r>
        <w:t>don’t</w:t>
      </w:r>
      <w:proofErr w:type="gramEnd"/>
      <w:r>
        <w:t xml:space="preserve"> recall hearing of anything</w:t>
      </w:r>
      <w:r w:rsidR="00666C55">
        <w:t xml:space="preserve"> </w:t>
      </w:r>
      <w:r>
        <w:t>breaking as the result of an update.</w:t>
      </w:r>
      <w:r w:rsidR="00666C55">
        <w:t xml:space="preserve"> </w:t>
      </w:r>
      <w:r>
        <w:t>Microsoft of course earned disdain from</w:t>
      </w:r>
      <w:r w:rsidR="00666C55">
        <w:t xml:space="preserve"> </w:t>
      </w:r>
      <w:r>
        <w:t>early Win10 users with forced OS updates</w:t>
      </w:r>
      <w:r w:rsidR="00666C55">
        <w:t xml:space="preserve"> </w:t>
      </w:r>
      <w:r>
        <w:t>happening at inopportune times, taking a</w:t>
      </w:r>
      <w:r w:rsidR="00666C55">
        <w:t xml:space="preserve"> </w:t>
      </w:r>
      <w:r>
        <w:t xml:space="preserve">long </w:t>
      </w:r>
      <w:proofErr w:type="gramStart"/>
      <w:r>
        <w:t>time</w:t>
      </w:r>
      <w:proofErr w:type="gramEnd"/>
      <w:r>
        <w:t xml:space="preserve"> and breaking existing capabilities.</w:t>
      </w:r>
    </w:p>
    <w:p w14:paraId="1C0116DB" w14:textId="77777777" w:rsidR="00EF4CC4" w:rsidRDefault="00EF4CC4" w:rsidP="00AD2475"/>
    <w:p w14:paraId="73843E60" w14:textId="6C1E45FE" w:rsidR="00EF4CC4" w:rsidRDefault="00AD2475" w:rsidP="00AD2475">
      <w:r>
        <w:t>I use my Chromebooks every day, but myChromebit has seen little use</w:t>
      </w:r>
      <w:r w:rsidR="00666C55">
        <w:t xml:space="preserve">. </w:t>
      </w:r>
      <w:r>
        <w:t>It is plugged</w:t>
      </w:r>
      <w:r w:rsidR="00666C55">
        <w:t xml:space="preserve"> </w:t>
      </w:r>
      <w:r>
        <w:t>into an HDMI port on the back of our smartTV</w:t>
      </w:r>
      <w:r w:rsidR="00666C55">
        <w:t xml:space="preserve">. </w:t>
      </w:r>
      <w:r>
        <w:t>I bought it a Bluetooth keyboard and</w:t>
      </w:r>
      <w:r w:rsidR="00666C55">
        <w:t xml:space="preserve"> </w:t>
      </w:r>
      <w:r>
        <w:t>mouse and thought I could surf the web</w:t>
      </w:r>
      <w:r w:rsidR="00666C55">
        <w:t xml:space="preserve"> </w:t>
      </w:r>
      <w:r>
        <w:t>with it like my Chromebooks, but my old</w:t>
      </w:r>
      <w:r w:rsidR="00666C55">
        <w:t xml:space="preserve"> </w:t>
      </w:r>
      <w:r>
        <w:t>eyes have problems with the small text at</w:t>
      </w:r>
      <w:r w:rsidR="00666C55">
        <w:t xml:space="preserve"> </w:t>
      </w:r>
      <w:r>
        <w:t>normal TV viewing distances</w:t>
      </w:r>
      <w:r w:rsidR="00666C55">
        <w:t xml:space="preserve">. </w:t>
      </w:r>
      <w:r>
        <w:t xml:space="preserve">It is good for watching YouTube videos, but we </w:t>
      </w:r>
      <w:proofErr w:type="gramStart"/>
      <w:r>
        <w:t>don’t</w:t>
      </w:r>
      <w:proofErr w:type="gramEnd"/>
      <w:r>
        <w:t xml:space="preserve"> do a lot of that</w:t>
      </w:r>
      <w:r w:rsidR="00666C55">
        <w:t xml:space="preserve">. </w:t>
      </w:r>
      <w:r>
        <w:t>Since COVID, we have been using it every Sunday morning, as our church now broadcasts services on YouTube.</w:t>
      </w:r>
    </w:p>
    <w:p w14:paraId="1824DA7C" w14:textId="36B58C0F" w:rsidR="00EF4CC4" w:rsidRDefault="00EF4CC4" w:rsidP="00AD2475"/>
    <w:p w14:paraId="6691306E" w14:textId="49C5DB6B" w:rsidR="00AD2475" w:rsidRDefault="00EF4CC4" w:rsidP="00AD2475">
      <w:r>
        <w:t>I</w:t>
      </w:r>
      <w:r w:rsidR="00AD2475">
        <w:t>t was on one of these Sunday morning Chromebit viewing sessions that I noticed it had an odd notification: “Updates end November 2020”!  With dismay, I started to research this issue</w:t>
      </w:r>
      <w:r w:rsidR="00666C55">
        <w:t xml:space="preserve">. </w:t>
      </w:r>
      <w:r w:rsidR="00AD2475">
        <w:t>It appears Google has set up a security sunset date for each model of Chrome OS device</w:t>
      </w:r>
      <w:r w:rsidR="00666C55">
        <w:t xml:space="preserve">. </w:t>
      </w:r>
      <w:r w:rsidR="00AD2475">
        <w:t xml:space="preserve">This was not well advertised, so users often only find out near the end of their device’s security lifetime. </w:t>
      </w:r>
    </w:p>
    <w:p w14:paraId="760C13AD" w14:textId="0A33B25E" w:rsidR="006D5014" w:rsidRDefault="006D5014" w:rsidP="00AD2475"/>
    <w:p w14:paraId="068C60EB" w14:textId="401E240A" w:rsidR="006D5014" w:rsidRDefault="006D5014" w:rsidP="00AD2475">
      <w:r w:rsidRPr="006D5014">
        <w:drawing>
          <wp:anchor distT="0" distB="0" distL="114300" distR="114300" simplePos="0" relativeHeight="251659264" behindDoc="1" locked="0" layoutInCell="1" allowOverlap="1" wp14:anchorId="24CBB1CE" wp14:editId="5F597424">
            <wp:simplePos x="0" y="0"/>
            <wp:positionH relativeFrom="margin">
              <wp:align>right</wp:align>
            </wp:positionH>
            <wp:positionV relativeFrom="paragraph">
              <wp:posOffset>6259</wp:posOffset>
            </wp:positionV>
            <wp:extent cx="3673475" cy="2138680"/>
            <wp:effectExtent l="0" t="0" r="3175" b="0"/>
            <wp:wrapTight wrapText="bothSides">
              <wp:wrapPolygon edited="0">
                <wp:start x="0" y="0"/>
                <wp:lineTo x="0" y="21356"/>
                <wp:lineTo x="21507" y="21356"/>
                <wp:lineTo x="2150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3475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5014">
        <w:drawing>
          <wp:inline distT="0" distB="0" distL="0" distR="0" wp14:anchorId="746277D0" wp14:editId="7103E031">
            <wp:extent cx="2024743" cy="1667691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36567" cy="16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8138B" w14:textId="58DD62A4" w:rsidR="00AD2475" w:rsidRDefault="00AD2475" w:rsidP="00AD2475">
      <w:r>
        <w:t xml:space="preserve">Photo 2: Acer Chromebit stick </w:t>
      </w:r>
      <w:r w:rsidR="006D5014">
        <w:br/>
      </w:r>
      <w:r>
        <w:t>computer</w:t>
      </w:r>
    </w:p>
    <w:p w14:paraId="2ED1F15A" w14:textId="61B52FCE" w:rsidR="006D5014" w:rsidRDefault="006D5014" w:rsidP="00AD2475"/>
    <w:p w14:paraId="1116A3E2" w14:textId="199FA626" w:rsidR="00AD2475" w:rsidRDefault="00AD2475" w:rsidP="006D5014">
      <w:pPr>
        <w:ind w:left="2880" w:firstLine="720"/>
      </w:pPr>
      <w:r>
        <w:t>Photo 3: Google Sunset Notice</w:t>
      </w:r>
    </w:p>
    <w:p w14:paraId="3456906D" w14:textId="77777777" w:rsidR="00EF4CC4" w:rsidRDefault="00EF4CC4" w:rsidP="00AD2475"/>
    <w:p w14:paraId="359D6F8A" w14:textId="6CA948AC" w:rsidR="00EF4CC4" w:rsidRDefault="00AD2475" w:rsidP="00AD2475">
      <w:r>
        <w:lastRenderedPageBreak/>
        <w:t>It turns out all Chrome OS devices have a set date beyond which no more updates will be provided, the Auto Update Expiration (AUE) date</w:t>
      </w:r>
      <w:r w:rsidR="00666C55">
        <w:t xml:space="preserve">. </w:t>
      </w:r>
      <w:r>
        <w:t xml:space="preserve">The auto part of AUE </w:t>
      </w:r>
      <w:proofErr w:type="gramStart"/>
      <w:r>
        <w:t>doesn’t</w:t>
      </w:r>
      <w:proofErr w:type="gramEnd"/>
      <w:r>
        <w:t xml:space="preserve"> mean much, as I didn’t find any evidence you could manually update the OS after that date either</w:t>
      </w:r>
      <w:r w:rsidR="00666C55">
        <w:t xml:space="preserve">. </w:t>
      </w:r>
      <w:r>
        <w:t>Google provides information on this at www.google.com/chromebook/older</w:t>
      </w:r>
      <w:r w:rsidR="00666C55">
        <w:t xml:space="preserve">. </w:t>
      </w:r>
      <w:r>
        <w:t xml:space="preserve">It is not clear if the manufacturers have any input into this date, but Google certainly appears to, as there is </w:t>
      </w:r>
      <w:proofErr w:type="gramStart"/>
      <w:r>
        <w:t>evidence</w:t>
      </w:r>
      <w:proofErr w:type="gramEnd"/>
      <w:r>
        <w:t xml:space="preserve"> they can change it.</w:t>
      </w:r>
    </w:p>
    <w:p w14:paraId="131669DC" w14:textId="77777777" w:rsidR="00EF4CC4" w:rsidRDefault="00EF4CC4" w:rsidP="00AD2475"/>
    <w:p w14:paraId="216C2824" w14:textId="0D449B83" w:rsidR="00EF4CC4" w:rsidRDefault="00AD2475" w:rsidP="00AD2475">
      <w:r>
        <w:t>Google emphasizes that this does not prevent the use of the Chrome OS device after the AUE date, but the device will stop receiving Chrome OS and browser updates</w:t>
      </w:r>
      <w:r w:rsidR="00666C55">
        <w:t xml:space="preserve">. </w:t>
      </w:r>
      <w:r>
        <w:t>These updates include:</w:t>
      </w:r>
    </w:p>
    <w:p w14:paraId="148C41A7" w14:textId="77777777" w:rsidR="00EF4CC4" w:rsidRDefault="00EF4CC4" w:rsidP="00AD2475"/>
    <w:p w14:paraId="3D540590" w14:textId="1C566CB3" w:rsidR="00EF4CC4" w:rsidRDefault="00AD2475" w:rsidP="00AD2475">
      <w:r>
        <w:t>- “Security updates, bug fixes, and new features for Chromebooks</w:t>
      </w:r>
      <w:r w:rsidR="00666C55">
        <w:t xml:space="preserve">. </w:t>
      </w:r>
      <w:r>
        <w:t>Existing features may stop working.</w:t>
      </w:r>
      <w:r w:rsidR="006D5014">
        <w:t>”</w:t>
      </w:r>
    </w:p>
    <w:p w14:paraId="7D7D423B" w14:textId="70D99613" w:rsidR="00EF4CC4" w:rsidRDefault="00AD2475" w:rsidP="00AD2475">
      <w:r>
        <w:t>- “Support for certain apps and extensions that require specific Chrome OS or browser versions.”</w:t>
      </w:r>
    </w:p>
    <w:p w14:paraId="7019A010" w14:textId="77777777" w:rsidR="00EF4CC4" w:rsidRDefault="00EF4CC4" w:rsidP="00AD2475"/>
    <w:p w14:paraId="03EEE87C" w14:textId="78C91497" w:rsidR="00EF4CC4" w:rsidRDefault="00AD2475" w:rsidP="00AD2475">
      <w:r>
        <w:t>I looked up the AUE dates for my three Chrome OS devices</w:t>
      </w:r>
      <w:r w:rsidR="00666C55">
        <w:t xml:space="preserve">. </w:t>
      </w:r>
      <w:r>
        <w:t>To find the AUE, go to settings, then at the very bottom of the left panel, select “About Chrome OS</w:t>
      </w:r>
      <w:r w:rsidR="00257AEC">
        <w:t>.</w:t>
      </w:r>
      <w:r>
        <w:t>”</w:t>
      </w:r>
      <w:r w:rsidR="00666C55">
        <w:t xml:space="preserve"> </w:t>
      </w:r>
      <w:r>
        <w:t>Select “Additional details</w:t>
      </w:r>
      <w:r w:rsidR="00257AEC">
        <w:t>,</w:t>
      </w:r>
      <w:r>
        <w:t>” and in the “Update schedule” section the AUE will be shown</w:t>
      </w:r>
      <w:r w:rsidR="00666C55">
        <w:t xml:space="preserve">. </w:t>
      </w:r>
      <w:r>
        <w:t>I found mine were:</w:t>
      </w:r>
    </w:p>
    <w:p w14:paraId="27837374" w14:textId="77777777" w:rsidR="00EF4CC4" w:rsidRDefault="00EF4CC4" w:rsidP="00AD2475"/>
    <w:p w14:paraId="4C382077" w14:textId="77777777" w:rsidR="00EF4CC4" w:rsidRDefault="00AD2475" w:rsidP="00AD2475">
      <w:r>
        <w:t>Asus Chromebit - November 2020</w:t>
      </w:r>
    </w:p>
    <w:p w14:paraId="2BE8AB51" w14:textId="77777777" w:rsidR="00EF4CC4" w:rsidRDefault="00AD2475" w:rsidP="00AD2475">
      <w:r>
        <w:t>Acer Chromebook - September 2021</w:t>
      </w:r>
    </w:p>
    <w:p w14:paraId="7881A99A" w14:textId="77777777" w:rsidR="00EF4CC4" w:rsidRDefault="00AD2475" w:rsidP="00AD2475">
      <w:r>
        <w:t>Samsung Chromebook - June 2022</w:t>
      </w:r>
    </w:p>
    <w:p w14:paraId="41CC6C23" w14:textId="77777777" w:rsidR="00EF4CC4" w:rsidRDefault="00EF4CC4" w:rsidP="00AD2475"/>
    <w:p w14:paraId="71367071" w14:textId="7D9F35EE" w:rsidR="00666C55" w:rsidRDefault="00AD2475" w:rsidP="00AD2475">
      <w:r>
        <w:t xml:space="preserve">This means </w:t>
      </w:r>
      <w:proofErr w:type="gramStart"/>
      <w:r>
        <w:t>I’ll</w:t>
      </w:r>
      <w:proofErr w:type="gramEnd"/>
      <w:r>
        <w:t xml:space="preserve"> lose updates on the Chromebit in about 6 months, and I have only a year or two left on my Chromebooks</w:t>
      </w:r>
      <w:r w:rsidR="00666C55">
        <w:t xml:space="preserve">. </w:t>
      </w:r>
      <w:r>
        <w:t xml:space="preserve">Now </w:t>
      </w:r>
      <w:proofErr w:type="gramStart"/>
      <w:r>
        <w:t>I’m</w:t>
      </w:r>
      <w:proofErr w:type="gramEnd"/>
      <w:r>
        <w:t xml:space="preserve"> getting that same sinking feeling I get with Microsoft.</w:t>
      </w:r>
    </w:p>
    <w:p w14:paraId="0AC4739A" w14:textId="77777777" w:rsidR="00666C55" w:rsidRDefault="00666C55" w:rsidP="00AD2475"/>
    <w:p w14:paraId="12A021D4" w14:textId="36705646" w:rsidR="00666C55" w:rsidRDefault="00AD2475" w:rsidP="00AD2475">
      <w:r>
        <w:t>I found out a bit more about the AUE from some articles on Chrome enthusiast websites (chromecomputing.com and chromeunboxed.com)</w:t>
      </w:r>
      <w:r w:rsidR="00666C55">
        <w:t xml:space="preserve">. </w:t>
      </w:r>
      <w:r>
        <w:t>According to these articles, Google originally set the AUE dates based on an assumed five</w:t>
      </w:r>
      <w:r w:rsidR="00666C55">
        <w:t>-</w:t>
      </w:r>
      <w:r>
        <w:t>year device life expectancy</w:t>
      </w:r>
      <w:r w:rsidR="00666C55">
        <w:t xml:space="preserve">. </w:t>
      </w:r>
      <w:r>
        <w:t>The supposed goals were to keep the Chrome OS from having to maintain compatibility with older hardware, keep its reputation as a fast and reliable OS intact and incentivize hardware manufacturers to continue to create new Chrome OS products</w:t>
      </w:r>
      <w:r w:rsidR="00666C55">
        <w:t xml:space="preserve">. </w:t>
      </w:r>
      <w:r>
        <w:t>They said Google changed to 8+ years of update support for products, starting with those released in 2020</w:t>
      </w:r>
      <w:r w:rsidR="00666C55">
        <w:t xml:space="preserve">. </w:t>
      </w:r>
      <w:r>
        <w:t>Additionally, Google may be extending the AUE date for recent products to match their new assumed lifespan, so it is possible to find</w:t>
      </w:r>
      <w:r w:rsidR="00666C55">
        <w:t xml:space="preserve"> </w:t>
      </w:r>
      <w:r>
        <w:t>the prior AUE for a product extended.</w:t>
      </w:r>
    </w:p>
    <w:p w14:paraId="0DEE74C4" w14:textId="77777777" w:rsidR="00666C55" w:rsidRDefault="00666C55" w:rsidP="00AD2475"/>
    <w:p w14:paraId="6933CE80" w14:textId="77777777" w:rsidR="00257AEC" w:rsidRDefault="00AD2475" w:rsidP="00AD2475">
      <w:r>
        <w:t>If Google sticks with the five-year plan for my products, I will be disappointed, as that will make them more restrictive than even Microsoft</w:t>
      </w:r>
      <w:r w:rsidR="00666C55">
        <w:t xml:space="preserve">. </w:t>
      </w:r>
      <w:r>
        <w:t>I bought the three Win7-installed computers I just retired from use between 2010 and 2012, meaning Microsoft allowed me 8-10 of operation with that OS before “forcing” me to change</w:t>
      </w:r>
      <w:r w:rsidR="00666C55">
        <w:t xml:space="preserve">. </w:t>
      </w:r>
      <w:r>
        <w:t xml:space="preserve">I </w:t>
      </w:r>
      <w:proofErr w:type="gramStart"/>
      <w:r>
        <w:t>don’t</w:t>
      </w:r>
      <w:proofErr w:type="gramEnd"/>
      <w:r>
        <w:t xml:space="preserve"> know if I’m careful or just lucky, but I’ve yet to have a computer fail; they always get retired (mostly unwillingly) first.</w:t>
      </w:r>
      <w:r w:rsidR="00257AEC">
        <w:t xml:space="preserve"> </w:t>
      </w:r>
    </w:p>
    <w:p w14:paraId="446CE1B9" w14:textId="77777777" w:rsidR="00257AEC" w:rsidRDefault="00257AEC" w:rsidP="00AD2475"/>
    <w:p w14:paraId="650D18D6" w14:textId="201C4782" w:rsidR="004E55A5" w:rsidRDefault="00AD2475" w:rsidP="00AD2475">
      <w:r>
        <w:t xml:space="preserve">I guess </w:t>
      </w:r>
      <w:proofErr w:type="gramStart"/>
      <w:r>
        <w:t>I’ll</w:t>
      </w:r>
      <w:proofErr w:type="gramEnd"/>
      <w:r>
        <w:t xml:space="preserve"> be looking for a new Chromebook come the Black Friday sales this year</w:t>
      </w:r>
      <w:r w:rsidR="00666C55">
        <w:t xml:space="preserve">. </w:t>
      </w:r>
      <w:r>
        <w:t xml:space="preserve">And now every time I see my Chromebooks, in my mind </w:t>
      </w:r>
      <w:proofErr w:type="gramStart"/>
      <w:r>
        <w:t>I’ll</w:t>
      </w:r>
      <w:proofErr w:type="gramEnd"/>
      <w:r>
        <w:t xml:space="preserve"> be hearing Elton John singing “Don’t Let the Sun Go Down on Me</w:t>
      </w:r>
      <w:r w:rsidR="006D5014">
        <w:t>.</w:t>
      </w:r>
      <w:r>
        <w:t>”</w:t>
      </w:r>
    </w:p>
    <w:sectPr w:rsidR="004E55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jQwtjQ3BrIMLJR0lIJTi4sz8/NACgxrAYHDnqUsAAAA"/>
  </w:docVars>
  <w:rsids>
    <w:rsidRoot w:val="00AD2475"/>
    <w:rsid w:val="00257AEC"/>
    <w:rsid w:val="005D3999"/>
    <w:rsid w:val="00666C55"/>
    <w:rsid w:val="006D5014"/>
    <w:rsid w:val="00773232"/>
    <w:rsid w:val="00813D61"/>
    <w:rsid w:val="00AD2475"/>
    <w:rsid w:val="00D25DBA"/>
    <w:rsid w:val="00E50336"/>
    <w:rsid w:val="00EF4CC4"/>
    <w:rsid w:val="00F40264"/>
    <w:rsid w:val="00F76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05699"/>
  <w15:chartTrackingRefBased/>
  <w15:docId w15:val="{EA4EF848-C2DD-43D2-ACB3-5B7308EE5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7A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7A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23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57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5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2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96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://www.uchug.org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1509</Words>
  <Characters>860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0-06-30T22:50:00Z</dcterms:created>
  <dcterms:modified xsi:type="dcterms:W3CDTF">2020-06-30T23:18:00Z</dcterms:modified>
</cp:coreProperties>
</file>